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1745" w:rsidRPr="007F31DC" w:rsidRDefault="002E55E3" w:rsidP="007F31DC">
      <w:pPr>
        <w:pStyle w:val="Title"/>
        <w:jc w:val="center"/>
        <w:rPr>
          <w:b/>
          <w:sz w:val="144"/>
          <w:szCs w:val="144"/>
          <w:u w:val="single"/>
        </w:rPr>
      </w:pPr>
      <w:r w:rsidRPr="007F31DC">
        <w:rPr>
          <w:b/>
          <w:sz w:val="144"/>
          <w:szCs w:val="144"/>
          <w:u w:val="single"/>
        </w:rPr>
        <w:t>University of La Verne</w:t>
      </w:r>
      <w:r w:rsidRPr="007F31DC">
        <w:rPr>
          <w:b/>
          <w:sz w:val="144"/>
          <w:szCs w:val="144"/>
          <w:u w:val="single"/>
        </w:rPr>
        <w:br/>
        <w:t>Connecting to VDI</w:t>
      </w:r>
    </w:p>
    <w:p w:rsidR="002E55E3" w:rsidRDefault="002E55E3" w:rsidP="002E55E3"/>
    <w:p w:rsidR="002E55E3" w:rsidRPr="007F31DC" w:rsidRDefault="002E55E3" w:rsidP="002E55E3">
      <w:pPr>
        <w:pStyle w:val="ListParagraph"/>
        <w:numPr>
          <w:ilvl w:val="0"/>
          <w:numId w:val="1"/>
        </w:numPr>
        <w:rPr>
          <w:sz w:val="52"/>
          <w:szCs w:val="52"/>
        </w:rPr>
      </w:pPr>
      <w:r w:rsidRPr="007F31DC">
        <w:rPr>
          <w:sz w:val="52"/>
          <w:szCs w:val="52"/>
        </w:rPr>
        <w:t xml:space="preserve">Navigate to: </w:t>
      </w:r>
      <w:hyperlink r:id="rId5" w:history="1">
        <w:r w:rsidRPr="007F31DC">
          <w:rPr>
            <w:rStyle w:val="Hyperlink"/>
            <w:sz w:val="52"/>
            <w:szCs w:val="52"/>
          </w:rPr>
          <w:t>https://vdi.laverne.edu/</w:t>
        </w:r>
      </w:hyperlink>
    </w:p>
    <w:p w:rsidR="002E55E3" w:rsidRPr="007F31DC" w:rsidRDefault="002E55E3" w:rsidP="002E55E3">
      <w:pPr>
        <w:ind w:left="360"/>
        <w:rPr>
          <w:sz w:val="52"/>
          <w:szCs w:val="52"/>
        </w:rPr>
      </w:pPr>
      <w:r w:rsidRPr="007F31DC">
        <w:rPr>
          <w:sz w:val="52"/>
          <w:szCs w:val="52"/>
        </w:rPr>
        <w:t>You may be met with a warning page, it is OK to bypass and proceed to the site:</w:t>
      </w:r>
    </w:p>
    <w:p w:rsidR="002E55E3" w:rsidRPr="007F31DC" w:rsidRDefault="002E55E3" w:rsidP="002E55E3">
      <w:pPr>
        <w:ind w:left="360"/>
        <w:rPr>
          <w:sz w:val="52"/>
          <w:szCs w:val="52"/>
        </w:rPr>
      </w:pPr>
    </w:p>
    <w:p w:rsidR="002E55E3" w:rsidRDefault="002E55E3" w:rsidP="002E55E3">
      <w:pPr>
        <w:ind w:left="360"/>
      </w:pPr>
    </w:p>
    <w:p w:rsidR="002E55E3" w:rsidRDefault="002E55E3" w:rsidP="002E55E3">
      <w:pPr>
        <w:ind w:left="360"/>
      </w:pPr>
    </w:p>
    <w:p w:rsidR="002E55E3" w:rsidRDefault="002E55E3" w:rsidP="002E55E3">
      <w:pPr>
        <w:ind w:left="360"/>
      </w:pPr>
    </w:p>
    <w:p w:rsidR="002E55E3" w:rsidRDefault="002E55E3" w:rsidP="002E55E3">
      <w:pPr>
        <w:ind w:left="360"/>
      </w:pPr>
    </w:p>
    <w:p w:rsidR="002E55E3" w:rsidRDefault="002E55E3" w:rsidP="002E55E3">
      <w:pPr>
        <w:ind w:left="360"/>
      </w:pPr>
    </w:p>
    <w:p w:rsidR="002E55E3" w:rsidRPr="00152E2B" w:rsidRDefault="002E55E3" w:rsidP="002E55E3">
      <w:pPr>
        <w:ind w:left="360"/>
        <w:rPr>
          <w:b/>
          <w:sz w:val="28"/>
          <w:szCs w:val="28"/>
          <w:u w:val="single"/>
        </w:rPr>
      </w:pPr>
      <w:r w:rsidRPr="00152E2B">
        <w:rPr>
          <w:b/>
          <w:sz w:val="28"/>
          <w:szCs w:val="28"/>
          <w:highlight w:val="yellow"/>
          <w:u w:val="single"/>
        </w:rPr>
        <w:lastRenderedPageBreak/>
        <w:t>Google Chrome:</w:t>
      </w:r>
      <w:r w:rsidR="00362BD1">
        <w:rPr>
          <w:b/>
          <w:sz w:val="28"/>
          <w:szCs w:val="28"/>
          <w:highlight w:val="yellow"/>
          <w:u w:val="single"/>
        </w:rPr>
        <w:t xml:space="preserve"> click on A</w:t>
      </w:r>
      <w:r w:rsidR="00362BD1" w:rsidRPr="00362BD1">
        <w:rPr>
          <w:b/>
          <w:sz w:val="28"/>
          <w:szCs w:val="28"/>
          <w:highlight w:val="yellow"/>
          <w:u w:val="single"/>
        </w:rPr>
        <w:t>dvanced</w:t>
      </w:r>
      <w:r w:rsidR="00362BD1">
        <w:rPr>
          <w:b/>
          <w:sz w:val="28"/>
          <w:szCs w:val="28"/>
          <w:u w:val="single"/>
        </w:rPr>
        <w:t xml:space="preserve"> </w:t>
      </w:r>
    </w:p>
    <w:p w:rsidR="002E55E3" w:rsidRDefault="005921AA" w:rsidP="002E55E3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420</wp:posOffset>
                </wp:positionH>
                <wp:positionV relativeFrom="paragraph">
                  <wp:posOffset>801321</wp:posOffset>
                </wp:positionV>
                <wp:extent cx="537883" cy="1183341"/>
                <wp:effectExtent l="0" t="0" r="52705" b="5524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83" cy="118334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C58E4B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3.05pt;margin-top:63.1pt;width:42.35pt;height:93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 w:rsidR="002E55E3">
        <w:rPr>
          <w:noProof/>
        </w:rPr>
        <w:drawing>
          <wp:inline distT="0" distB="0" distL="0" distR="0" wp14:anchorId="07E19AF3" wp14:editId="6DA49A8E">
            <wp:extent cx="4545330" cy="2443523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73452" cy="2458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2E2B" w:rsidRPr="00152E2B" w:rsidRDefault="00152E2B" w:rsidP="002E55E3">
      <w:pPr>
        <w:ind w:left="360"/>
        <w:rPr>
          <w:b/>
          <w:sz w:val="28"/>
          <w:szCs w:val="28"/>
          <w:u w:val="single"/>
        </w:rPr>
      </w:pPr>
      <w:r w:rsidRPr="00152E2B">
        <w:rPr>
          <w:b/>
          <w:sz w:val="28"/>
          <w:szCs w:val="28"/>
          <w:highlight w:val="yellow"/>
          <w:u w:val="single"/>
        </w:rPr>
        <w:t>On your connection is not private click on Proceed to VDI.Laverne.edu(unsafe)</w:t>
      </w:r>
    </w:p>
    <w:p w:rsidR="002E55E3" w:rsidRDefault="006927A9" w:rsidP="002E55E3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53573</wp:posOffset>
                </wp:positionH>
                <wp:positionV relativeFrom="paragraph">
                  <wp:posOffset>2598143</wp:posOffset>
                </wp:positionV>
                <wp:extent cx="591670" cy="1444598"/>
                <wp:effectExtent l="0" t="0" r="56515" b="6096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670" cy="144459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C299C72" id="Straight Arrow Connector 32" o:spid="_x0000_s1026" type="#_x0000_t32" style="position:absolute;margin-left:-19.95pt;margin-top:204.6pt;width:46.6pt;height:113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2E55E3">
        <w:rPr>
          <w:noProof/>
        </w:rPr>
        <w:drawing>
          <wp:inline distT="0" distB="0" distL="0" distR="0" wp14:anchorId="775BB689" wp14:editId="452B66C4">
            <wp:extent cx="5031485" cy="44100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44080" cy="4421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2E2B" w:rsidRDefault="00152E2B" w:rsidP="002E55E3"/>
    <w:p w:rsidR="002E55E3" w:rsidRPr="00152E2B" w:rsidRDefault="006927A9" w:rsidP="002E55E3">
      <w:pPr>
        <w:rPr>
          <w:b/>
          <w:sz w:val="28"/>
          <w:szCs w:val="28"/>
          <w:u w:val="single"/>
        </w:rPr>
      </w:pPr>
      <w:r>
        <w:rPr>
          <w:b/>
          <w:noProof/>
          <w:sz w:val="28"/>
          <w:szCs w:val="28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232827</wp:posOffset>
                </wp:positionH>
                <wp:positionV relativeFrom="paragraph">
                  <wp:posOffset>138312</wp:posOffset>
                </wp:positionV>
                <wp:extent cx="906716" cy="2205317"/>
                <wp:effectExtent l="38100" t="0" r="27305" b="6223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06716" cy="220531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E79A362" id="Straight Arrow Connector 33" o:spid="_x0000_s1026" type="#_x0000_t32" style="position:absolute;margin-left:412.05pt;margin-top:10.9pt;width:71.4pt;height:173.65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2E55E3" w:rsidRPr="00152E2B">
        <w:rPr>
          <w:b/>
          <w:sz w:val="28"/>
          <w:szCs w:val="28"/>
          <w:highlight w:val="yellow"/>
          <w:u w:val="single"/>
        </w:rPr>
        <w:t>Firefox:</w:t>
      </w:r>
      <w:r w:rsidR="008A0DA4">
        <w:rPr>
          <w:b/>
          <w:sz w:val="28"/>
          <w:szCs w:val="28"/>
          <w:highlight w:val="yellow"/>
          <w:u w:val="single"/>
        </w:rPr>
        <w:t xml:space="preserve"> C</w:t>
      </w:r>
      <w:r w:rsidR="00152E2B" w:rsidRPr="00152E2B">
        <w:rPr>
          <w:b/>
          <w:sz w:val="28"/>
          <w:szCs w:val="28"/>
          <w:highlight w:val="yellow"/>
          <w:u w:val="single"/>
        </w:rPr>
        <w:t>lick on</w:t>
      </w:r>
      <w:r w:rsidR="00152E2B" w:rsidRPr="00362BD1">
        <w:rPr>
          <w:b/>
          <w:sz w:val="28"/>
          <w:szCs w:val="28"/>
          <w:highlight w:val="yellow"/>
          <w:u w:val="single"/>
        </w:rPr>
        <w:t xml:space="preserve"> </w:t>
      </w:r>
      <w:bookmarkStart w:id="0" w:name="_GoBack"/>
      <w:r w:rsidR="00152E2B" w:rsidRPr="00362BD1">
        <w:rPr>
          <w:b/>
          <w:sz w:val="28"/>
          <w:szCs w:val="28"/>
          <w:highlight w:val="yellow"/>
          <w:u w:val="single"/>
        </w:rPr>
        <w:t>Advance</w:t>
      </w:r>
      <w:bookmarkEnd w:id="0"/>
      <w:r w:rsidR="00362BD1" w:rsidRPr="00362BD1">
        <w:rPr>
          <w:b/>
          <w:sz w:val="28"/>
          <w:szCs w:val="28"/>
          <w:highlight w:val="yellow"/>
          <w:u w:val="single"/>
        </w:rPr>
        <w:t>d</w:t>
      </w:r>
      <w:r w:rsidR="00152E2B" w:rsidRPr="00152E2B">
        <w:rPr>
          <w:b/>
          <w:sz w:val="28"/>
          <w:szCs w:val="28"/>
          <w:u w:val="single"/>
        </w:rPr>
        <w:t xml:space="preserve"> </w:t>
      </w:r>
    </w:p>
    <w:p w:rsidR="002E55E3" w:rsidRDefault="002E55E3" w:rsidP="002E55E3">
      <w:r>
        <w:rPr>
          <w:noProof/>
        </w:rPr>
        <w:drawing>
          <wp:inline distT="0" distB="0" distL="0" distR="0" wp14:anchorId="4BA24CF3" wp14:editId="4D394D5D">
            <wp:extent cx="5406887" cy="2342407"/>
            <wp:effectExtent l="0" t="0" r="381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31820" cy="2353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55E3" w:rsidRPr="00152E2B" w:rsidRDefault="00362BD1" w:rsidP="002E55E3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highlight w:val="yellow"/>
          <w:u w:val="single"/>
        </w:rPr>
        <w:t>Accept the ris</w:t>
      </w:r>
      <w:r w:rsidR="00152E2B" w:rsidRPr="00152E2B">
        <w:rPr>
          <w:b/>
          <w:sz w:val="28"/>
          <w:szCs w:val="28"/>
          <w:highlight w:val="yellow"/>
          <w:u w:val="single"/>
        </w:rPr>
        <w:t>ks and continue</w:t>
      </w:r>
    </w:p>
    <w:p w:rsidR="002E55E3" w:rsidRDefault="006927A9" w:rsidP="002E55E3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979254</wp:posOffset>
                </wp:positionH>
                <wp:positionV relativeFrom="paragraph">
                  <wp:posOffset>1703341</wp:posOffset>
                </wp:positionV>
                <wp:extent cx="1198709" cy="2428155"/>
                <wp:effectExtent l="38100" t="0" r="20955" b="48895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98709" cy="24281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E4714A7" id="Straight Arrow Connector 34" o:spid="_x0000_s1026" type="#_x0000_t32" style="position:absolute;margin-left:392.05pt;margin-top:134.1pt;width:94.4pt;height:191.2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2E55E3">
        <w:rPr>
          <w:noProof/>
        </w:rPr>
        <w:drawing>
          <wp:inline distT="0" distB="0" distL="0" distR="0" wp14:anchorId="5C3A3BBA" wp14:editId="1941B3C9">
            <wp:extent cx="5438692" cy="454037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55998" cy="455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55E3" w:rsidRDefault="002E55E3" w:rsidP="002E55E3"/>
    <w:p w:rsidR="008F774B" w:rsidRPr="00152E2B" w:rsidRDefault="008F774B" w:rsidP="002E55E3">
      <w:pPr>
        <w:rPr>
          <w:b/>
          <w:sz w:val="28"/>
          <w:szCs w:val="28"/>
          <w:u w:val="single"/>
        </w:rPr>
      </w:pPr>
      <w:r w:rsidRPr="00152E2B">
        <w:rPr>
          <w:b/>
          <w:sz w:val="28"/>
          <w:szCs w:val="28"/>
          <w:highlight w:val="yellow"/>
          <w:u w:val="single"/>
        </w:rPr>
        <w:lastRenderedPageBreak/>
        <w:t xml:space="preserve">Microsoft Edge: </w:t>
      </w:r>
      <w:r w:rsidR="00152E2B" w:rsidRPr="00152E2B">
        <w:rPr>
          <w:b/>
          <w:sz w:val="28"/>
          <w:szCs w:val="28"/>
          <w:highlight w:val="yellow"/>
          <w:u w:val="single"/>
        </w:rPr>
        <w:t>Click on Details</w:t>
      </w:r>
    </w:p>
    <w:p w:rsidR="008F774B" w:rsidRDefault="006927A9" w:rsidP="002E55E3">
      <w:pPr>
        <w:rPr>
          <w:b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499462</wp:posOffset>
                </wp:positionH>
                <wp:positionV relativeFrom="paragraph">
                  <wp:posOffset>240387</wp:posOffset>
                </wp:positionV>
                <wp:extent cx="599354" cy="1698171"/>
                <wp:effectExtent l="0" t="0" r="67945" b="5461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354" cy="169817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EB0263A" id="Straight Arrow Connector 35" o:spid="_x0000_s1026" type="#_x0000_t32" style="position:absolute;margin-left:-39.35pt;margin-top:18.95pt;width:47.2pt;height:133.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 w:rsidR="008F774B">
        <w:rPr>
          <w:noProof/>
        </w:rPr>
        <w:drawing>
          <wp:inline distT="0" distB="0" distL="0" distR="0" wp14:anchorId="563EE421" wp14:editId="015D795E">
            <wp:extent cx="3457575" cy="23241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2E2B" w:rsidRPr="00152E2B" w:rsidRDefault="00152E2B" w:rsidP="002E55E3">
      <w:pPr>
        <w:rPr>
          <w:b/>
          <w:sz w:val="28"/>
          <w:szCs w:val="28"/>
          <w:u w:val="single"/>
        </w:rPr>
      </w:pPr>
      <w:r w:rsidRPr="00152E2B">
        <w:rPr>
          <w:b/>
          <w:sz w:val="28"/>
          <w:szCs w:val="28"/>
          <w:highlight w:val="yellow"/>
          <w:u w:val="single"/>
        </w:rPr>
        <w:t>Click on the webpage (Not recommended)</w:t>
      </w:r>
    </w:p>
    <w:p w:rsidR="008F774B" w:rsidRDefault="006927A9" w:rsidP="002E55E3">
      <w:pPr>
        <w:rPr>
          <w:b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322729</wp:posOffset>
                </wp:positionH>
                <wp:positionV relativeFrom="paragraph">
                  <wp:posOffset>1384294</wp:posOffset>
                </wp:positionV>
                <wp:extent cx="860611" cy="1721223"/>
                <wp:effectExtent l="0" t="0" r="53975" b="5080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0611" cy="172122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490ECD7" id="Straight Arrow Connector 36" o:spid="_x0000_s1026" type="#_x0000_t32" style="position:absolute;margin-left:-25.4pt;margin-top:109pt;width:67.75pt;height:135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 w:rsidR="008F774B">
        <w:rPr>
          <w:noProof/>
        </w:rPr>
        <w:drawing>
          <wp:inline distT="0" distB="0" distL="0" distR="0" wp14:anchorId="0537FC93" wp14:editId="3DF2245F">
            <wp:extent cx="3733800" cy="35147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74B" w:rsidRDefault="008F774B" w:rsidP="002E55E3">
      <w:pPr>
        <w:rPr>
          <w:b/>
          <w:sz w:val="32"/>
          <w:szCs w:val="32"/>
        </w:rPr>
      </w:pPr>
    </w:p>
    <w:p w:rsidR="008F774B" w:rsidRDefault="008F774B" w:rsidP="002E55E3">
      <w:pPr>
        <w:rPr>
          <w:b/>
          <w:sz w:val="32"/>
          <w:szCs w:val="32"/>
        </w:rPr>
      </w:pPr>
    </w:p>
    <w:p w:rsidR="008F774B" w:rsidRDefault="008F774B" w:rsidP="002E55E3">
      <w:pPr>
        <w:rPr>
          <w:b/>
          <w:sz w:val="32"/>
          <w:szCs w:val="32"/>
        </w:rPr>
      </w:pPr>
    </w:p>
    <w:p w:rsidR="008F774B" w:rsidRDefault="008F774B" w:rsidP="002E55E3">
      <w:pPr>
        <w:rPr>
          <w:b/>
          <w:sz w:val="32"/>
          <w:szCs w:val="32"/>
        </w:rPr>
      </w:pPr>
    </w:p>
    <w:p w:rsidR="008F774B" w:rsidRPr="00152E2B" w:rsidRDefault="00693A6B" w:rsidP="002E55E3">
      <w:pPr>
        <w:rPr>
          <w:b/>
          <w:sz w:val="28"/>
          <w:szCs w:val="28"/>
          <w:u w:val="single"/>
        </w:rPr>
      </w:pPr>
      <w:r w:rsidRPr="00152E2B">
        <w:rPr>
          <w:b/>
          <w:sz w:val="28"/>
          <w:szCs w:val="28"/>
          <w:highlight w:val="yellow"/>
          <w:u w:val="single"/>
        </w:rPr>
        <w:lastRenderedPageBreak/>
        <w:t>You should be met with this splash screen:</w:t>
      </w:r>
    </w:p>
    <w:p w:rsidR="00693A6B" w:rsidRDefault="00693A6B" w:rsidP="002E55E3">
      <w:pPr>
        <w:rPr>
          <w:sz w:val="32"/>
          <w:szCs w:val="32"/>
        </w:rPr>
      </w:pPr>
    </w:p>
    <w:p w:rsidR="00693A6B" w:rsidRDefault="00693A6B" w:rsidP="002E55E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2A38000" wp14:editId="72053DC2">
            <wp:extent cx="5943600" cy="588073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8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3A6B" w:rsidRDefault="00693A6B" w:rsidP="002E55E3">
      <w:pPr>
        <w:rPr>
          <w:sz w:val="32"/>
          <w:szCs w:val="32"/>
        </w:rPr>
      </w:pPr>
    </w:p>
    <w:p w:rsidR="00693A6B" w:rsidRPr="00152E2B" w:rsidRDefault="00693A6B" w:rsidP="002E55E3">
      <w:pPr>
        <w:rPr>
          <w:b/>
          <w:sz w:val="32"/>
          <w:szCs w:val="32"/>
          <w:u w:val="single"/>
        </w:rPr>
      </w:pPr>
      <w:r w:rsidRPr="00152E2B">
        <w:rPr>
          <w:b/>
          <w:sz w:val="32"/>
          <w:szCs w:val="32"/>
          <w:highlight w:val="yellow"/>
          <w:u w:val="single"/>
        </w:rPr>
        <w:t>You can login using the web OR using the “VMware Horizon Client”</w:t>
      </w:r>
      <w:r w:rsidRPr="00152E2B">
        <w:rPr>
          <w:b/>
          <w:sz w:val="32"/>
          <w:szCs w:val="32"/>
          <w:u w:val="single"/>
        </w:rPr>
        <w:t xml:space="preserve"> </w:t>
      </w:r>
    </w:p>
    <w:p w:rsidR="00693A6B" w:rsidRPr="008D21E8" w:rsidRDefault="00693A6B" w:rsidP="002E55E3">
      <w:pPr>
        <w:rPr>
          <w:b/>
          <w:sz w:val="32"/>
          <w:szCs w:val="32"/>
          <w:u w:val="single"/>
        </w:rPr>
      </w:pPr>
      <w:r w:rsidRPr="008D21E8">
        <w:rPr>
          <w:b/>
          <w:sz w:val="32"/>
          <w:szCs w:val="32"/>
          <w:u w:val="single"/>
        </w:rPr>
        <w:t>For web:</w:t>
      </w:r>
    </w:p>
    <w:p w:rsidR="00693A6B" w:rsidRPr="00152E2B" w:rsidRDefault="00693A6B" w:rsidP="002E55E3">
      <w:pPr>
        <w:rPr>
          <w:b/>
          <w:color w:val="FF0000"/>
          <w:sz w:val="32"/>
          <w:szCs w:val="32"/>
          <w:u w:val="single"/>
        </w:rPr>
      </w:pPr>
      <w:r w:rsidRPr="00152E2B">
        <w:rPr>
          <w:b/>
          <w:color w:val="FF0000"/>
          <w:sz w:val="32"/>
          <w:szCs w:val="32"/>
          <w:u w:val="single"/>
        </w:rPr>
        <w:t>Click on “VMware Horizon HTML Access”</w:t>
      </w:r>
    </w:p>
    <w:p w:rsidR="00693A6B" w:rsidRDefault="006927A9" w:rsidP="002E55E3">
      <w:pPr>
        <w:rPr>
          <w:sz w:val="32"/>
          <w:szCs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296450</wp:posOffset>
                </wp:positionH>
                <wp:positionV relativeFrom="paragraph">
                  <wp:posOffset>491777</wp:posOffset>
                </wp:positionV>
                <wp:extent cx="1913325" cy="1990165"/>
                <wp:effectExtent l="38100" t="0" r="29845" b="4826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13325" cy="19901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2C64AE6" id="Straight Arrow Connector 37" o:spid="_x0000_s1026" type="#_x0000_t32" style="position:absolute;margin-left:259.55pt;margin-top:38.7pt;width:150.65pt;height:156.7pt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693A6B">
        <w:rPr>
          <w:noProof/>
        </w:rPr>
        <w:drawing>
          <wp:inline distT="0" distB="0" distL="0" distR="0" wp14:anchorId="051800A1" wp14:editId="285D49A7">
            <wp:extent cx="3829050" cy="345013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38097" cy="3458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3A6B" w:rsidRPr="00152E2B" w:rsidRDefault="00693A6B" w:rsidP="002E55E3">
      <w:pPr>
        <w:rPr>
          <w:b/>
          <w:sz w:val="32"/>
          <w:szCs w:val="32"/>
          <w:u w:val="single"/>
        </w:rPr>
      </w:pPr>
      <w:r w:rsidRPr="00152E2B">
        <w:rPr>
          <w:b/>
          <w:sz w:val="32"/>
          <w:szCs w:val="32"/>
          <w:highlight w:val="yellow"/>
          <w:u w:val="single"/>
        </w:rPr>
        <w:t>Login using AD credentials:</w:t>
      </w:r>
      <w:r w:rsidRPr="00152E2B">
        <w:rPr>
          <w:b/>
          <w:sz w:val="32"/>
          <w:szCs w:val="32"/>
          <w:u w:val="single"/>
        </w:rPr>
        <w:t xml:space="preserve"> </w:t>
      </w:r>
    </w:p>
    <w:p w:rsidR="00693A6B" w:rsidRDefault="006927A9" w:rsidP="002E55E3">
      <w:pPr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182266</wp:posOffset>
                </wp:positionH>
                <wp:positionV relativeFrom="paragraph">
                  <wp:posOffset>1382890</wp:posOffset>
                </wp:positionV>
                <wp:extent cx="2919932" cy="1498387"/>
                <wp:effectExtent l="38100" t="0" r="13970" b="6413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19932" cy="149838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3A2092A" id="Straight Arrow Connector 40" o:spid="_x0000_s1026" type="#_x0000_t32" style="position:absolute;margin-left:171.85pt;margin-top:108.9pt;width:229.9pt;height:118pt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737667</wp:posOffset>
                </wp:positionH>
                <wp:positionV relativeFrom="paragraph">
                  <wp:posOffset>783537</wp:posOffset>
                </wp:positionV>
                <wp:extent cx="507146" cy="814507"/>
                <wp:effectExtent l="0" t="0" r="64770" b="62230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7146" cy="81450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58F49A6" id="Straight Arrow Connector 39" o:spid="_x0000_s1026" type="#_x0000_t32" style="position:absolute;margin-left:58.1pt;margin-top:61.7pt;width:39.95pt;height:64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92101</wp:posOffset>
                </wp:positionH>
                <wp:positionV relativeFrom="paragraph">
                  <wp:posOffset>1482784</wp:posOffset>
                </wp:positionV>
                <wp:extent cx="507146" cy="660827"/>
                <wp:effectExtent l="0" t="0" r="64770" b="6350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7146" cy="6608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4BED028" id="Straight Arrow Connector 38" o:spid="_x0000_s1026" type="#_x0000_t32" style="position:absolute;margin-left:15.15pt;margin-top:116.75pt;width:39.95pt;height:52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693A6B">
        <w:rPr>
          <w:noProof/>
        </w:rPr>
        <w:drawing>
          <wp:inline distT="0" distB="0" distL="0" distR="0" wp14:anchorId="54437A1B" wp14:editId="3641A373">
            <wp:extent cx="4314825" cy="379591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0177" cy="3800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3A6B" w:rsidRDefault="00693A6B" w:rsidP="002E55E3">
      <w:pPr>
        <w:rPr>
          <w:sz w:val="32"/>
          <w:szCs w:val="32"/>
        </w:rPr>
      </w:pPr>
    </w:p>
    <w:p w:rsidR="00693A6B" w:rsidRDefault="006927A9" w:rsidP="002E55E3">
      <w:pPr>
        <w:rPr>
          <w:sz w:val="32"/>
          <w:szCs w:val="32"/>
        </w:rPr>
      </w:pPr>
      <w:r>
        <w:rPr>
          <w:b/>
          <w:noProof/>
          <w:sz w:val="32"/>
          <w:szCs w:val="32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842017</wp:posOffset>
                </wp:positionH>
                <wp:positionV relativeFrom="paragraph">
                  <wp:posOffset>-76840</wp:posOffset>
                </wp:positionV>
                <wp:extent cx="1751959" cy="2005532"/>
                <wp:effectExtent l="38100" t="0" r="20320" b="5207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51959" cy="200553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1B7A358" id="Straight Arrow Connector 41" o:spid="_x0000_s1026" type="#_x0000_t32" style="position:absolute;margin-left:302.5pt;margin-top:-6.05pt;width:137.95pt;height:157.9pt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 w:rsidR="00693A6B" w:rsidRPr="00152E2B">
        <w:rPr>
          <w:b/>
          <w:sz w:val="32"/>
          <w:szCs w:val="32"/>
          <w:highlight w:val="yellow"/>
          <w:u w:val="single"/>
        </w:rPr>
        <w:t>Choose “University of La Verne - …”</w:t>
      </w:r>
      <w:r w:rsidR="00693A6B" w:rsidRPr="00152E2B">
        <w:rPr>
          <w:b/>
          <w:sz w:val="32"/>
          <w:szCs w:val="32"/>
          <w:u w:val="single"/>
        </w:rPr>
        <w:t xml:space="preserve"> </w:t>
      </w:r>
      <w:r w:rsidR="00693A6B" w:rsidRPr="00152E2B">
        <w:rPr>
          <w:b/>
          <w:sz w:val="32"/>
          <w:szCs w:val="32"/>
          <w:u w:val="single"/>
        </w:rPr>
        <w:br/>
      </w:r>
      <w:r w:rsidR="00693A6B">
        <w:rPr>
          <w:sz w:val="32"/>
          <w:szCs w:val="32"/>
        </w:rPr>
        <w:t>(University of La Verne – Administration Staff)</w:t>
      </w:r>
    </w:p>
    <w:p w:rsidR="00693A6B" w:rsidRPr="008A0DA4" w:rsidRDefault="00693A6B" w:rsidP="002E55E3">
      <w:pPr>
        <w:rPr>
          <w:b/>
          <w:color w:val="FF0000"/>
          <w:sz w:val="32"/>
          <w:szCs w:val="32"/>
          <w:u w:val="single"/>
        </w:rPr>
      </w:pPr>
      <w:r w:rsidRPr="008A0DA4">
        <w:rPr>
          <w:b/>
          <w:color w:val="FF0000"/>
          <w:sz w:val="32"/>
          <w:szCs w:val="32"/>
          <w:u w:val="single"/>
        </w:rPr>
        <w:t>*Do not click on any of the other Labs.</w:t>
      </w:r>
    </w:p>
    <w:p w:rsidR="00693A6B" w:rsidRDefault="00693A6B" w:rsidP="002E55E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66EAC4F" wp14:editId="73BEE4E8">
            <wp:extent cx="5943600" cy="18516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3A6B" w:rsidRPr="008A0DA4" w:rsidRDefault="00693A6B" w:rsidP="002E55E3">
      <w:pPr>
        <w:rPr>
          <w:b/>
          <w:sz w:val="32"/>
          <w:szCs w:val="32"/>
          <w:u w:val="single"/>
        </w:rPr>
      </w:pPr>
      <w:r w:rsidRPr="008A0DA4">
        <w:rPr>
          <w:b/>
          <w:sz w:val="32"/>
          <w:szCs w:val="32"/>
          <w:highlight w:val="yellow"/>
          <w:u w:val="single"/>
        </w:rPr>
        <w:t>It will launch a web-based connection to the Virtual Desktop.</w:t>
      </w:r>
      <w:r w:rsidRPr="008A0DA4">
        <w:rPr>
          <w:b/>
          <w:sz w:val="32"/>
          <w:szCs w:val="32"/>
          <w:u w:val="single"/>
        </w:rPr>
        <w:t xml:space="preserve"> </w:t>
      </w:r>
    </w:p>
    <w:p w:rsidR="00693A6B" w:rsidRDefault="00693A6B" w:rsidP="002E55E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FE513BA" wp14:editId="4D20EFBB">
            <wp:extent cx="5942164" cy="4218535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54581" cy="42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31DC" w:rsidRDefault="007F31DC" w:rsidP="002E55E3">
      <w:pPr>
        <w:rPr>
          <w:sz w:val="32"/>
          <w:szCs w:val="32"/>
        </w:rPr>
      </w:pPr>
    </w:p>
    <w:p w:rsidR="00693A6B" w:rsidRPr="008A0DA4" w:rsidRDefault="00693A6B" w:rsidP="002E55E3">
      <w:pPr>
        <w:rPr>
          <w:b/>
          <w:sz w:val="32"/>
          <w:szCs w:val="32"/>
          <w:u w:val="single"/>
        </w:rPr>
      </w:pPr>
      <w:r w:rsidRPr="008A0DA4">
        <w:rPr>
          <w:b/>
          <w:sz w:val="32"/>
          <w:szCs w:val="32"/>
          <w:highlight w:val="yellow"/>
          <w:u w:val="single"/>
        </w:rPr>
        <w:lastRenderedPageBreak/>
        <w:t>Using the VMware Horizon Client:</w:t>
      </w:r>
    </w:p>
    <w:p w:rsidR="00693A6B" w:rsidRPr="008A0DA4" w:rsidRDefault="00693A6B" w:rsidP="002E55E3">
      <w:pPr>
        <w:rPr>
          <w:b/>
          <w:color w:val="FF0000"/>
          <w:sz w:val="32"/>
          <w:szCs w:val="32"/>
          <w:u w:val="single"/>
        </w:rPr>
      </w:pPr>
      <w:r w:rsidRPr="008A0DA4">
        <w:rPr>
          <w:b/>
          <w:color w:val="FF0000"/>
          <w:sz w:val="32"/>
          <w:szCs w:val="32"/>
          <w:u w:val="single"/>
        </w:rPr>
        <w:t>Click on “Install VMware Horizon Client”</w:t>
      </w:r>
    </w:p>
    <w:p w:rsidR="00693A6B" w:rsidRDefault="006927A9" w:rsidP="002E55E3">
      <w:pPr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338098</wp:posOffset>
                </wp:positionH>
                <wp:positionV relativeFrom="paragraph">
                  <wp:posOffset>1774174</wp:posOffset>
                </wp:positionV>
                <wp:extent cx="1260181" cy="2320578"/>
                <wp:effectExtent l="0" t="0" r="54610" b="6096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0181" cy="232057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8CB7300" id="Straight Arrow Connector 42" o:spid="_x0000_s1026" type="#_x0000_t32" style="position:absolute;margin-left:-26.6pt;margin-top:139.7pt;width:99.25pt;height:182.7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 w:rsidR="00993B96">
        <w:rPr>
          <w:noProof/>
        </w:rPr>
        <w:drawing>
          <wp:inline distT="0" distB="0" distL="0" distR="0" wp14:anchorId="440F0CA7" wp14:editId="6A6AEE1F">
            <wp:extent cx="4029075" cy="6170279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34631" cy="6178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B96" w:rsidRDefault="00993B96" w:rsidP="002E55E3">
      <w:pPr>
        <w:rPr>
          <w:sz w:val="32"/>
          <w:szCs w:val="32"/>
        </w:rPr>
      </w:pPr>
    </w:p>
    <w:p w:rsidR="00993B96" w:rsidRDefault="00993B96" w:rsidP="002E55E3">
      <w:pPr>
        <w:rPr>
          <w:sz w:val="32"/>
          <w:szCs w:val="32"/>
        </w:rPr>
      </w:pPr>
    </w:p>
    <w:p w:rsidR="00993B96" w:rsidRDefault="00993B96" w:rsidP="002E55E3">
      <w:pPr>
        <w:rPr>
          <w:sz w:val="32"/>
          <w:szCs w:val="32"/>
        </w:rPr>
      </w:pPr>
    </w:p>
    <w:p w:rsidR="00993B96" w:rsidRPr="008A0DA4" w:rsidRDefault="00993B96" w:rsidP="002E55E3">
      <w:pPr>
        <w:rPr>
          <w:b/>
          <w:sz w:val="32"/>
          <w:szCs w:val="32"/>
          <w:u w:val="single"/>
        </w:rPr>
      </w:pPr>
      <w:r w:rsidRPr="008A0DA4">
        <w:rPr>
          <w:b/>
          <w:sz w:val="32"/>
          <w:szCs w:val="32"/>
          <w:highlight w:val="yellow"/>
          <w:u w:val="single"/>
        </w:rPr>
        <w:lastRenderedPageBreak/>
        <w:t>And download the correct client for your system, by clicking on the: “Go to Downloads” link for your device (Windows, Mac, etc.)</w:t>
      </w:r>
      <w:r w:rsidRPr="008A0DA4">
        <w:rPr>
          <w:b/>
          <w:sz w:val="32"/>
          <w:szCs w:val="32"/>
          <w:highlight w:val="yellow"/>
          <w:u w:val="single"/>
        </w:rPr>
        <w:br/>
        <w:t>(In this example, Windows)</w:t>
      </w:r>
    </w:p>
    <w:p w:rsidR="00993B96" w:rsidRDefault="006927A9" w:rsidP="002E55E3">
      <w:pPr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5839866</wp:posOffset>
                </wp:positionH>
                <wp:positionV relativeFrom="paragraph">
                  <wp:posOffset>332254</wp:posOffset>
                </wp:positionV>
                <wp:extent cx="822191" cy="2136162"/>
                <wp:effectExtent l="38100" t="0" r="35560" b="5461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22191" cy="213616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527BAD8" id="Straight Arrow Connector 43" o:spid="_x0000_s1026" type="#_x0000_t32" style="position:absolute;margin-left:459.85pt;margin-top:26.15pt;width:64.75pt;height:168.2pt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993B96">
        <w:rPr>
          <w:noProof/>
        </w:rPr>
        <w:drawing>
          <wp:inline distT="0" distB="0" distL="0" distR="0" wp14:anchorId="31CFF401" wp14:editId="04766013">
            <wp:extent cx="6283469" cy="4293704"/>
            <wp:effectExtent l="0" t="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94396" cy="4369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B96" w:rsidRDefault="00993B96" w:rsidP="002E55E3">
      <w:pPr>
        <w:rPr>
          <w:sz w:val="32"/>
          <w:szCs w:val="32"/>
        </w:rPr>
      </w:pPr>
      <w:r>
        <w:rPr>
          <w:sz w:val="32"/>
          <w:szCs w:val="32"/>
        </w:rPr>
        <w:t>Then click “Download”</w:t>
      </w:r>
    </w:p>
    <w:p w:rsidR="00993B96" w:rsidRDefault="006927A9" w:rsidP="002E55E3">
      <w:pPr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45997</wp:posOffset>
                </wp:positionH>
                <wp:positionV relativeFrom="paragraph">
                  <wp:posOffset>2363203</wp:posOffset>
                </wp:positionV>
                <wp:extent cx="4087906" cy="583987"/>
                <wp:effectExtent l="0" t="57150" r="8255" b="2603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87906" cy="58398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E7232D7" id="Straight Arrow Connector 44" o:spid="_x0000_s1026" type="#_x0000_t32" style="position:absolute;margin-left:11.5pt;margin-top:186.1pt;width:321.9pt;height:46pt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993B96">
        <w:rPr>
          <w:noProof/>
        </w:rPr>
        <w:drawing>
          <wp:inline distT="0" distB="0" distL="0" distR="0" wp14:anchorId="6803375F" wp14:editId="037B3234">
            <wp:extent cx="5341289" cy="252056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14405" cy="2555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B96" w:rsidRPr="008A0DA4" w:rsidRDefault="006927A9" w:rsidP="002E55E3">
      <w:pPr>
        <w:rPr>
          <w:b/>
          <w:sz w:val="32"/>
          <w:szCs w:val="32"/>
          <w:u w:val="single"/>
        </w:rPr>
      </w:pPr>
      <w:r>
        <w:rPr>
          <w:b/>
          <w:noProof/>
          <w:sz w:val="32"/>
          <w:szCs w:val="32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-583987</wp:posOffset>
                </wp:positionH>
                <wp:positionV relativeFrom="paragraph">
                  <wp:posOffset>122945</wp:posOffset>
                </wp:positionV>
                <wp:extent cx="583987" cy="1897956"/>
                <wp:effectExtent l="0" t="0" r="64135" b="6477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3987" cy="189795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10F855A" id="Straight Arrow Connector 45" o:spid="_x0000_s1026" type="#_x0000_t32" style="position:absolute;margin-left:-46pt;margin-top:9.7pt;width:46pt;height:149.4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993B96" w:rsidRPr="008A0DA4">
        <w:rPr>
          <w:b/>
          <w:sz w:val="32"/>
          <w:szCs w:val="32"/>
          <w:highlight w:val="yellow"/>
          <w:u w:val="single"/>
        </w:rPr>
        <w:t>Find the download and run:</w:t>
      </w:r>
      <w:r w:rsidR="00993B96" w:rsidRPr="008A0DA4">
        <w:rPr>
          <w:b/>
          <w:sz w:val="32"/>
          <w:szCs w:val="32"/>
          <w:u w:val="single"/>
        </w:rPr>
        <w:t xml:space="preserve"> </w:t>
      </w:r>
    </w:p>
    <w:p w:rsidR="00863DD5" w:rsidRDefault="00863DD5" w:rsidP="002E55E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CFFDCAC" wp14:editId="0766BFF8">
            <wp:extent cx="5943600" cy="2589519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77971" cy="2604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1004" w:rsidRPr="008A0DA4" w:rsidRDefault="00DF1004" w:rsidP="002E55E3">
      <w:pPr>
        <w:rPr>
          <w:b/>
          <w:color w:val="FF0000"/>
          <w:sz w:val="32"/>
          <w:szCs w:val="32"/>
        </w:rPr>
      </w:pPr>
      <w:r w:rsidRPr="008A0DA4">
        <w:rPr>
          <w:b/>
          <w:color w:val="FF0000"/>
          <w:sz w:val="32"/>
          <w:szCs w:val="32"/>
        </w:rPr>
        <w:t>Once the install completes you will need to reboot your computer.</w:t>
      </w:r>
    </w:p>
    <w:p w:rsidR="00DF1004" w:rsidRDefault="006927A9" w:rsidP="002E55E3">
      <w:pPr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66682</wp:posOffset>
                </wp:positionH>
                <wp:positionV relativeFrom="paragraph">
                  <wp:posOffset>443880</wp:posOffset>
                </wp:positionV>
                <wp:extent cx="2136162" cy="1129553"/>
                <wp:effectExtent l="38100" t="0" r="16510" b="5207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36162" cy="112955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57860AA" id="Straight Arrow Connector 46" o:spid="_x0000_s1026" type="#_x0000_t32" style="position:absolute;margin-left:186.35pt;margin-top:34.95pt;width:168.2pt;height:88.95pt;flip:x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DF1004">
        <w:rPr>
          <w:noProof/>
        </w:rPr>
        <w:drawing>
          <wp:inline distT="0" distB="0" distL="0" distR="0" wp14:anchorId="013BBF82" wp14:editId="5028889E">
            <wp:extent cx="3561698" cy="2720148"/>
            <wp:effectExtent l="0" t="0" r="127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97717" cy="2747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1004" w:rsidRPr="008A0DA4" w:rsidRDefault="00DF1004" w:rsidP="002E55E3">
      <w:pPr>
        <w:rPr>
          <w:b/>
          <w:sz w:val="32"/>
          <w:szCs w:val="32"/>
          <w:u w:val="single"/>
        </w:rPr>
      </w:pPr>
      <w:r w:rsidRPr="008A0DA4">
        <w:rPr>
          <w:b/>
          <w:sz w:val="32"/>
          <w:szCs w:val="32"/>
          <w:highlight w:val="yellow"/>
          <w:u w:val="single"/>
        </w:rPr>
        <w:t>Run the “VMware Horizon Client”:</w:t>
      </w:r>
      <w:r w:rsidRPr="008A0DA4">
        <w:rPr>
          <w:b/>
          <w:sz w:val="32"/>
          <w:szCs w:val="32"/>
          <w:u w:val="single"/>
        </w:rPr>
        <w:t xml:space="preserve"> </w:t>
      </w:r>
    </w:p>
    <w:p w:rsidR="00DF1004" w:rsidRDefault="00DF1004" w:rsidP="002E55E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C97D3D9" wp14:editId="11E0F84B">
            <wp:extent cx="762000" cy="10191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1004" w:rsidRDefault="00DF1004" w:rsidP="002E55E3">
      <w:pPr>
        <w:rPr>
          <w:sz w:val="32"/>
          <w:szCs w:val="32"/>
        </w:rPr>
      </w:pPr>
    </w:p>
    <w:p w:rsidR="00DF1004" w:rsidRPr="008A0DA4" w:rsidRDefault="006927A9" w:rsidP="002E55E3">
      <w:pPr>
        <w:rPr>
          <w:b/>
          <w:color w:val="FF0000"/>
          <w:sz w:val="32"/>
          <w:szCs w:val="32"/>
          <w:u w:val="single"/>
        </w:rPr>
      </w:pPr>
      <w:r>
        <w:rPr>
          <w:b/>
          <w:noProof/>
          <w:color w:val="FF0000"/>
          <w:sz w:val="32"/>
          <w:szCs w:val="32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5686185</wp:posOffset>
                </wp:positionH>
                <wp:positionV relativeFrom="paragraph">
                  <wp:posOffset>215153</wp:posOffset>
                </wp:positionV>
                <wp:extent cx="922084" cy="706931"/>
                <wp:effectExtent l="38100" t="0" r="30480" b="55245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22084" cy="70693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452F9B6" id="Straight Arrow Connector 47" o:spid="_x0000_s1026" type="#_x0000_t32" style="position:absolute;margin-left:447.75pt;margin-top:16.95pt;width:72.6pt;height:55.65pt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="00DF1004" w:rsidRPr="008A0DA4">
        <w:rPr>
          <w:b/>
          <w:color w:val="FF0000"/>
          <w:sz w:val="32"/>
          <w:szCs w:val="32"/>
          <w:u w:val="single"/>
        </w:rPr>
        <w:t>*Before you add the server go to the settings in the top right and click on “Configure SSL”</w:t>
      </w:r>
    </w:p>
    <w:p w:rsidR="00DF1004" w:rsidRDefault="006927A9" w:rsidP="002E55E3">
      <w:pPr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1506071</wp:posOffset>
                </wp:positionH>
                <wp:positionV relativeFrom="paragraph">
                  <wp:posOffset>661697</wp:posOffset>
                </wp:positionV>
                <wp:extent cx="1913324" cy="937452"/>
                <wp:effectExtent l="0" t="0" r="67945" b="5334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13324" cy="93745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2CCDD7F" id="Straight Arrow Connector 48" o:spid="_x0000_s1026" type="#_x0000_t32" style="position:absolute;margin-left:118.6pt;margin-top:52.1pt;width:150.65pt;height:73.8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DF1004">
        <w:rPr>
          <w:noProof/>
        </w:rPr>
        <w:drawing>
          <wp:inline distT="0" distB="0" distL="0" distR="0" wp14:anchorId="41AF25DA" wp14:editId="76C3FF95">
            <wp:extent cx="5942198" cy="3073613"/>
            <wp:effectExtent l="0" t="0" r="190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77909" cy="309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1004" w:rsidRPr="008A0DA4" w:rsidRDefault="00DF1004" w:rsidP="002E55E3">
      <w:pPr>
        <w:rPr>
          <w:b/>
          <w:color w:val="FF0000"/>
          <w:sz w:val="32"/>
          <w:szCs w:val="32"/>
          <w:u w:val="single"/>
        </w:rPr>
      </w:pPr>
      <w:r w:rsidRPr="008A0DA4">
        <w:rPr>
          <w:b/>
          <w:color w:val="FF0000"/>
          <w:sz w:val="32"/>
          <w:szCs w:val="32"/>
          <w:u w:val="single"/>
        </w:rPr>
        <w:t>Then make sure to check “Do not verify server identity certificates”</w:t>
      </w:r>
    </w:p>
    <w:p w:rsidR="00DF1004" w:rsidRDefault="006927A9" w:rsidP="002E55E3">
      <w:pPr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082373</wp:posOffset>
                </wp:positionH>
                <wp:positionV relativeFrom="paragraph">
                  <wp:posOffset>669182</wp:posOffset>
                </wp:positionV>
                <wp:extent cx="2896881" cy="1114185"/>
                <wp:effectExtent l="38100" t="0" r="17780" b="6731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96881" cy="11141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7FACEBD" id="Straight Arrow Connector 49" o:spid="_x0000_s1026" type="#_x0000_t32" style="position:absolute;margin-left:163.95pt;margin-top:52.7pt;width:228.1pt;height:87.75pt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="00DF1004">
        <w:rPr>
          <w:noProof/>
        </w:rPr>
        <w:drawing>
          <wp:inline distT="0" distB="0" distL="0" distR="0" wp14:anchorId="6E228A6F" wp14:editId="4AB7AEDE">
            <wp:extent cx="4248150" cy="35433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1004" w:rsidRDefault="00DF1004" w:rsidP="002E55E3">
      <w:pPr>
        <w:rPr>
          <w:sz w:val="32"/>
          <w:szCs w:val="32"/>
        </w:rPr>
      </w:pPr>
    </w:p>
    <w:p w:rsidR="00DF1004" w:rsidRDefault="006927A9" w:rsidP="002E55E3">
      <w:pPr>
        <w:rPr>
          <w:sz w:val="32"/>
          <w:szCs w:val="32"/>
        </w:rPr>
      </w:pPr>
      <w:r>
        <w:rPr>
          <w:b/>
          <w:noProof/>
          <w:sz w:val="32"/>
          <w:szCs w:val="32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552175</wp:posOffset>
                </wp:positionH>
                <wp:positionV relativeFrom="paragraph">
                  <wp:posOffset>883663</wp:posOffset>
                </wp:positionV>
                <wp:extent cx="2873828" cy="1198709"/>
                <wp:effectExtent l="38100" t="0" r="22225" b="59055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73828" cy="11987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8DD942D" id="Straight Arrow Connector 50" o:spid="_x0000_s1026" type="#_x0000_t32" style="position:absolute;margin-left:122.2pt;margin-top:69.6pt;width:226.3pt;height:94.4pt;flip:x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DF1004" w:rsidRPr="008A0DA4">
        <w:rPr>
          <w:b/>
          <w:sz w:val="32"/>
          <w:szCs w:val="32"/>
          <w:highlight w:val="yellow"/>
          <w:u w:val="single"/>
        </w:rPr>
        <w:t>Now you can add ULV’s VDI server: by clicking on “Add Server”</w:t>
      </w:r>
      <w:r w:rsidR="00DF1004" w:rsidRPr="008A0DA4">
        <w:rPr>
          <w:b/>
          <w:sz w:val="32"/>
          <w:szCs w:val="32"/>
          <w:u w:val="single"/>
        </w:rPr>
        <w:t xml:space="preserve"> </w:t>
      </w:r>
      <w:r w:rsidR="00DF1004" w:rsidRPr="008A0DA4">
        <w:rPr>
          <w:b/>
          <w:sz w:val="32"/>
          <w:szCs w:val="32"/>
          <w:u w:val="single"/>
        </w:rPr>
        <w:br/>
      </w:r>
      <w:r w:rsidR="00DF1004">
        <w:rPr>
          <w:noProof/>
        </w:rPr>
        <w:drawing>
          <wp:inline distT="0" distB="0" distL="0" distR="0" wp14:anchorId="7A7B302D" wp14:editId="6D78016E">
            <wp:extent cx="2771775" cy="3542340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79320" cy="3551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1004" w:rsidRPr="008A0DA4" w:rsidRDefault="00DF1004" w:rsidP="002E55E3">
      <w:pPr>
        <w:rPr>
          <w:b/>
          <w:sz w:val="32"/>
          <w:szCs w:val="32"/>
          <w:u w:val="single"/>
        </w:rPr>
      </w:pPr>
      <w:r w:rsidRPr="008A0DA4">
        <w:rPr>
          <w:b/>
          <w:sz w:val="32"/>
          <w:szCs w:val="32"/>
          <w:highlight w:val="yellow"/>
          <w:u w:val="single"/>
        </w:rPr>
        <w:t>And type: vdi.laverne.edu</w:t>
      </w:r>
    </w:p>
    <w:p w:rsidR="00DF1004" w:rsidRDefault="006927A9" w:rsidP="002E55E3">
      <w:pPr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229445</wp:posOffset>
                </wp:positionH>
                <wp:positionV relativeFrom="paragraph">
                  <wp:posOffset>261492</wp:posOffset>
                </wp:positionV>
                <wp:extent cx="3780545" cy="1413862"/>
                <wp:effectExtent l="38100" t="0" r="29845" b="7239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80545" cy="141386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EB6BA45" id="Straight Arrow Connector 51" o:spid="_x0000_s1026" type="#_x0000_t32" style="position:absolute;margin-left:96.8pt;margin-top:20.6pt;width:297.7pt;height:111.35pt;flip:x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 w:rsidR="00DF1004">
        <w:rPr>
          <w:noProof/>
        </w:rPr>
        <w:drawing>
          <wp:inline distT="0" distB="0" distL="0" distR="0" wp14:anchorId="0FED5D74" wp14:editId="0E84C195">
            <wp:extent cx="3733800" cy="3427079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74998" cy="3464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1004" w:rsidRPr="008A0DA4" w:rsidRDefault="00DF1004" w:rsidP="002E55E3">
      <w:pPr>
        <w:rPr>
          <w:b/>
          <w:sz w:val="32"/>
          <w:szCs w:val="32"/>
          <w:u w:val="single"/>
        </w:rPr>
      </w:pPr>
      <w:r w:rsidRPr="008A0DA4">
        <w:rPr>
          <w:b/>
          <w:sz w:val="32"/>
          <w:szCs w:val="32"/>
          <w:highlight w:val="yellow"/>
          <w:u w:val="single"/>
        </w:rPr>
        <w:lastRenderedPageBreak/>
        <w:t>Click “Connect” and you will be brought to the login page, use your AD credentials to login:</w:t>
      </w:r>
      <w:r w:rsidRPr="008A0DA4">
        <w:rPr>
          <w:b/>
          <w:sz w:val="32"/>
          <w:szCs w:val="32"/>
          <w:u w:val="single"/>
        </w:rPr>
        <w:t xml:space="preserve"> </w:t>
      </w:r>
    </w:p>
    <w:p w:rsidR="00DF1004" w:rsidRDefault="006927A9" w:rsidP="002E55E3">
      <w:pPr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882588</wp:posOffset>
                </wp:positionH>
                <wp:positionV relativeFrom="paragraph">
                  <wp:posOffset>1414732</wp:posOffset>
                </wp:positionV>
                <wp:extent cx="3596128" cy="630091"/>
                <wp:effectExtent l="19050" t="0" r="23495" b="74930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96128" cy="63009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0487FA4" id="Straight Arrow Connector 53" o:spid="_x0000_s1026" type="#_x0000_t32" style="position:absolute;margin-left:148.25pt;margin-top:111.4pt;width:283.15pt;height:49.6pt;flip:x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1882588</wp:posOffset>
                </wp:positionH>
                <wp:positionV relativeFrom="paragraph">
                  <wp:posOffset>607907</wp:posOffset>
                </wp:positionV>
                <wp:extent cx="3127402" cy="945137"/>
                <wp:effectExtent l="38100" t="0" r="15875" b="6477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27402" cy="94513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937676A" id="Straight Arrow Connector 52" o:spid="_x0000_s1026" type="#_x0000_t32" style="position:absolute;margin-left:148.25pt;margin-top:47.85pt;width:246.25pt;height:74.4pt;flip:x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DF1004">
        <w:rPr>
          <w:noProof/>
        </w:rPr>
        <w:drawing>
          <wp:inline distT="0" distB="0" distL="0" distR="0" wp14:anchorId="3D0123C1" wp14:editId="0B0C5269">
            <wp:extent cx="4095750" cy="3596128"/>
            <wp:effectExtent l="0" t="0" r="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07823" cy="3606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1004" w:rsidRPr="008A0DA4" w:rsidRDefault="00DF1004" w:rsidP="002E55E3">
      <w:pPr>
        <w:rPr>
          <w:b/>
          <w:sz w:val="32"/>
          <w:szCs w:val="32"/>
          <w:u w:val="single"/>
        </w:rPr>
      </w:pPr>
      <w:r w:rsidRPr="008A0DA4">
        <w:rPr>
          <w:b/>
          <w:sz w:val="32"/>
          <w:szCs w:val="32"/>
          <w:highlight w:val="yellow"/>
          <w:u w:val="single"/>
        </w:rPr>
        <w:t>You can now use the “University of La Verne – Administration Staff” Virtual Desktop:</w:t>
      </w:r>
      <w:r w:rsidRPr="008A0DA4">
        <w:rPr>
          <w:b/>
          <w:sz w:val="32"/>
          <w:szCs w:val="32"/>
          <w:u w:val="single"/>
        </w:rPr>
        <w:t xml:space="preserve"> </w:t>
      </w:r>
    </w:p>
    <w:p w:rsidR="00DF1004" w:rsidRDefault="006927A9" w:rsidP="002E55E3">
      <w:pPr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3388659</wp:posOffset>
                </wp:positionH>
                <wp:positionV relativeFrom="paragraph">
                  <wp:posOffset>566360</wp:posOffset>
                </wp:positionV>
                <wp:extent cx="1667435" cy="1129553"/>
                <wp:effectExtent l="38100" t="0" r="28575" b="5207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67435" cy="112955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CFC6D97" id="Straight Arrow Connector 54" o:spid="_x0000_s1026" type="#_x0000_t32" style="position:absolute;margin-left:266.8pt;margin-top:44.6pt;width:131.3pt;height:88.95pt;flip:x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DF1004">
        <w:rPr>
          <w:noProof/>
        </w:rPr>
        <w:drawing>
          <wp:inline distT="0" distB="0" distL="0" distR="0" wp14:anchorId="535ECBED" wp14:editId="1BC266CC">
            <wp:extent cx="5943600" cy="2966037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90352" cy="298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6949" w:rsidRDefault="00B36949" w:rsidP="002E55E3">
      <w:pPr>
        <w:rPr>
          <w:b/>
          <w:sz w:val="32"/>
          <w:szCs w:val="32"/>
          <w:highlight w:val="yellow"/>
          <w:u w:val="single"/>
        </w:rPr>
      </w:pPr>
    </w:p>
    <w:p w:rsidR="00B36949" w:rsidRDefault="00B36949" w:rsidP="002E55E3">
      <w:pPr>
        <w:rPr>
          <w:b/>
          <w:sz w:val="32"/>
          <w:szCs w:val="32"/>
          <w:highlight w:val="yellow"/>
          <w:u w:val="single"/>
        </w:rPr>
      </w:pPr>
      <w:r>
        <w:rPr>
          <w:b/>
          <w:sz w:val="32"/>
          <w:szCs w:val="32"/>
          <w:highlight w:val="yellow"/>
          <w:u w:val="single"/>
        </w:rPr>
        <w:t xml:space="preserve">If you have multiple monitors and are using the Horizon client: </w:t>
      </w:r>
    </w:p>
    <w:p w:rsidR="00B36949" w:rsidRDefault="00B36949" w:rsidP="002E55E3">
      <w:pPr>
        <w:rPr>
          <w:b/>
          <w:sz w:val="32"/>
          <w:szCs w:val="32"/>
        </w:rPr>
      </w:pPr>
      <w:r>
        <w:rPr>
          <w:b/>
          <w:sz w:val="32"/>
          <w:szCs w:val="32"/>
        </w:rPr>
        <w:t>You can change the settings so that Horizon only uses one window</w:t>
      </w:r>
      <w:proofErr w:type="gramStart"/>
      <w:r>
        <w:rPr>
          <w:b/>
          <w:sz w:val="32"/>
          <w:szCs w:val="32"/>
        </w:rPr>
        <w:t>:</w:t>
      </w:r>
      <w:proofErr w:type="gramEnd"/>
      <w:r>
        <w:rPr>
          <w:b/>
          <w:sz w:val="32"/>
          <w:szCs w:val="32"/>
        </w:rPr>
        <w:br/>
        <w:t>Make sure to choose</w:t>
      </w:r>
      <w:r w:rsidR="00B6789E">
        <w:rPr>
          <w:b/>
          <w:sz w:val="32"/>
          <w:szCs w:val="32"/>
        </w:rPr>
        <w:t>:</w:t>
      </w:r>
      <w:r>
        <w:rPr>
          <w:b/>
          <w:sz w:val="32"/>
          <w:szCs w:val="32"/>
        </w:rPr>
        <w:t xml:space="preserve"> </w:t>
      </w:r>
      <w:r w:rsidR="00B6789E">
        <w:rPr>
          <w:b/>
          <w:sz w:val="32"/>
          <w:szCs w:val="32"/>
        </w:rPr>
        <w:t>“University of La Verne – Administration Staff” Then change the display to “Fullscreen”  (See below)</w:t>
      </w:r>
    </w:p>
    <w:p w:rsidR="00B6789E" w:rsidRDefault="00B6789E" w:rsidP="002E55E3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>
            <wp:extent cx="5939790" cy="4197985"/>
            <wp:effectExtent l="0" t="0" r="381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197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6949" w:rsidRPr="00B36949" w:rsidRDefault="00B36949" w:rsidP="002E55E3">
      <w:pPr>
        <w:rPr>
          <w:b/>
          <w:sz w:val="32"/>
          <w:szCs w:val="32"/>
        </w:rPr>
      </w:pPr>
    </w:p>
    <w:p w:rsidR="00B36949" w:rsidRDefault="00B36949" w:rsidP="002E55E3">
      <w:pPr>
        <w:rPr>
          <w:b/>
          <w:sz w:val="32"/>
          <w:szCs w:val="32"/>
          <w:highlight w:val="yellow"/>
          <w:u w:val="single"/>
        </w:rPr>
      </w:pPr>
    </w:p>
    <w:p w:rsidR="00B36949" w:rsidRDefault="00B36949" w:rsidP="002E55E3">
      <w:pPr>
        <w:rPr>
          <w:b/>
          <w:sz w:val="32"/>
          <w:szCs w:val="32"/>
          <w:highlight w:val="yellow"/>
          <w:u w:val="single"/>
        </w:rPr>
      </w:pPr>
    </w:p>
    <w:p w:rsidR="00B36949" w:rsidRDefault="00B36949" w:rsidP="002E55E3">
      <w:pPr>
        <w:rPr>
          <w:b/>
          <w:sz w:val="32"/>
          <w:szCs w:val="32"/>
          <w:highlight w:val="yellow"/>
          <w:u w:val="single"/>
        </w:rPr>
      </w:pPr>
    </w:p>
    <w:p w:rsidR="00B36949" w:rsidRDefault="00B36949" w:rsidP="002E55E3">
      <w:pPr>
        <w:rPr>
          <w:b/>
          <w:sz w:val="32"/>
          <w:szCs w:val="32"/>
          <w:highlight w:val="yellow"/>
          <w:u w:val="single"/>
        </w:rPr>
      </w:pPr>
    </w:p>
    <w:p w:rsidR="00B6789E" w:rsidRDefault="00B6789E" w:rsidP="002E55E3">
      <w:pPr>
        <w:rPr>
          <w:b/>
          <w:sz w:val="32"/>
          <w:szCs w:val="32"/>
          <w:highlight w:val="yellow"/>
          <w:u w:val="single"/>
        </w:rPr>
      </w:pPr>
    </w:p>
    <w:p w:rsidR="00DF1004" w:rsidRPr="008A0DA4" w:rsidRDefault="00EE52C3" w:rsidP="002E55E3">
      <w:pPr>
        <w:rPr>
          <w:b/>
          <w:sz w:val="32"/>
          <w:szCs w:val="32"/>
          <w:u w:val="single"/>
        </w:rPr>
      </w:pPr>
      <w:r w:rsidRPr="008A0DA4">
        <w:rPr>
          <w:b/>
          <w:sz w:val="32"/>
          <w:szCs w:val="32"/>
          <w:highlight w:val="yellow"/>
          <w:u w:val="single"/>
        </w:rPr>
        <w:lastRenderedPageBreak/>
        <w:t>When you click it will connect your session:</w:t>
      </w:r>
      <w:r w:rsidRPr="008A0DA4">
        <w:rPr>
          <w:b/>
          <w:sz w:val="32"/>
          <w:szCs w:val="32"/>
          <w:u w:val="single"/>
        </w:rPr>
        <w:t xml:space="preserve"> </w:t>
      </w:r>
    </w:p>
    <w:p w:rsidR="00EE52C3" w:rsidRDefault="00EE52C3" w:rsidP="002E55E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1D9BE76" wp14:editId="667C22C6">
            <wp:extent cx="5943600" cy="463296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52C3" w:rsidRPr="007F31DC" w:rsidRDefault="00EE52C3" w:rsidP="002E55E3">
      <w:pPr>
        <w:rPr>
          <w:b/>
          <w:color w:val="FF0000"/>
          <w:sz w:val="44"/>
          <w:szCs w:val="44"/>
        </w:rPr>
      </w:pPr>
      <w:r w:rsidRPr="008A0DA4">
        <w:rPr>
          <w:b/>
          <w:sz w:val="32"/>
          <w:szCs w:val="32"/>
          <w:highlight w:val="yellow"/>
          <w:u w:val="single"/>
        </w:rPr>
        <w:t>Some important notes:</w:t>
      </w:r>
      <w:r w:rsidRPr="008A0DA4">
        <w:rPr>
          <w:b/>
          <w:sz w:val="32"/>
          <w:szCs w:val="32"/>
          <w:u w:val="single"/>
        </w:rPr>
        <w:t xml:space="preserve"> </w:t>
      </w:r>
      <w:r w:rsidRPr="008A0DA4">
        <w:rPr>
          <w:b/>
          <w:sz w:val="32"/>
          <w:szCs w:val="32"/>
          <w:u w:val="single"/>
        </w:rPr>
        <w:br/>
      </w:r>
      <w:r w:rsidRPr="007F31DC">
        <w:rPr>
          <w:b/>
          <w:color w:val="FF0000"/>
          <w:sz w:val="44"/>
          <w:szCs w:val="44"/>
        </w:rPr>
        <w:t xml:space="preserve">Once you disconnect from this virtual computer any files that are </w:t>
      </w:r>
      <w:r w:rsidRPr="007F31DC">
        <w:rPr>
          <w:b/>
          <w:color w:val="FF0000"/>
          <w:sz w:val="44"/>
          <w:szCs w:val="44"/>
          <w:u w:val="single"/>
        </w:rPr>
        <w:t xml:space="preserve">not </w:t>
      </w:r>
      <w:r w:rsidRPr="007F31DC">
        <w:rPr>
          <w:b/>
          <w:color w:val="FF0000"/>
          <w:sz w:val="44"/>
          <w:szCs w:val="44"/>
        </w:rPr>
        <w:t xml:space="preserve">saved to OneDrive or the Fileshare/U-Drive will not be saved. </w:t>
      </w:r>
    </w:p>
    <w:p w:rsidR="00EE52C3" w:rsidRPr="00145EF3" w:rsidRDefault="00EE52C3" w:rsidP="002E55E3">
      <w:pPr>
        <w:rPr>
          <w:b/>
          <w:color w:val="FF0000"/>
          <w:sz w:val="32"/>
          <w:szCs w:val="32"/>
          <w:u w:val="single"/>
        </w:rPr>
      </w:pPr>
      <w:r w:rsidRPr="00145EF3">
        <w:rPr>
          <w:b/>
          <w:color w:val="FF0000"/>
          <w:sz w:val="32"/>
          <w:szCs w:val="32"/>
          <w:u w:val="single"/>
        </w:rPr>
        <w:t xml:space="preserve">When you log into this desktop, it is like logging in for the first time every time.  </w:t>
      </w:r>
    </w:p>
    <w:p w:rsidR="006D0A32" w:rsidRPr="00145EF3" w:rsidRDefault="00153DD8" w:rsidP="002E55E3">
      <w:pPr>
        <w:rPr>
          <w:b/>
          <w:sz w:val="32"/>
          <w:szCs w:val="32"/>
        </w:rPr>
      </w:pPr>
      <w:r w:rsidRPr="00145EF3">
        <w:rPr>
          <w:b/>
          <w:sz w:val="32"/>
          <w:szCs w:val="32"/>
          <w:highlight w:val="yellow"/>
          <w:u w:val="single"/>
        </w:rPr>
        <w:t xml:space="preserve">Log into OneDrive </w:t>
      </w:r>
      <w:r w:rsidR="006D0A32" w:rsidRPr="00145EF3">
        <w:rPr>
          <w:b/>
          <w:sz w:val="32"/>
          <w:szCs w:val="32"/>
          <w:highlight w:val="yellow"/>
          <w:u w:val="single"/>
        </w:rPr>
        <w:t>to ensure all of your data is saved:</w:t>
      </w:r>
    </w:p>
    <w:p w:rsidR="006D0A32" w:rsidRDefault="006927A9" w:rsidP="002E55E3">
      <w:pPr>
        <w:rPr>
          <w:sz w:val="32"/>
          <w:szCs w:val="32"/>
          <w:u w:val="singl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-184417</wp:posOffset>
                </wp:positionH>
                <wp:positionV relativeFrom="paragraph">
                  <wp:posOffset>1098816</wp:posOffset>
                </wp:positionV>
                <wp:extent cx="1429230" cy="1290917"/>
                <wp:effectExtent l="0" t="0" r="57150" b="6223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29230" cy="129091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A6350D7" id="Straight Arrow Connector 55" o:spid="_x0000_s1026" type="#_x0000_t32" style="position:absolute;margin-left:-14.5pt;margin-top:86.5pt;width:112.55pt;height:101.6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 w:rsidR="006D0A32">
        <w:rPr>
          <w:noProof/>
        </w:rPr>
        <w:drawing>
          <wp:inline distT="0" distB="0" distL="0" distR="0" wp14:anchorId="09DDD1FE" wp14:editId="1DCDBADE">
            <wp:extent cx="5685662" cy="322729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47273" cy="3262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0A32" w:rsidRPr="00145EF3" w:rsidRDefault="006D0A32" w:rsidP="002E55E3">
      <w:pPr>
        <w:rPr>
          <w:b/>
          <w:sz w:val="32"/>
          <w:szCs w:val="32"/>
          <w:u w:val="single"/>
        </w:rPr>
      </w:pPr>
      <w:r w:rsidRPr="00145EF3">
        <w:rPr>
          <w:b/>
          <w:sz w:val="32"/>
          <w:szCs w:val="32"/>
          <w:highlight w:val="yellow"/>
          <w:u w:val="single"/>
        </w:rPr>
        <w:t>Then just click next to finish setup:</w:t>
      </w:r>
    </w:p>
    <w:p w:rsidR="006D0A32" w:rsidRPr="006D0A32" w:rsidRDefault="006927A9" w:rsidP="002E55E3">
      <w:pPr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4971570</wp:posOffset>
                </wp:positionH>
                <wp:positionV relativeFrom="paragraph">
                  <wp:posOffset>983370</wp:posOffset>
                </wp:positionV>
                <wp:extent cx="1214077" cy="2282158"/>
                <wp:effectExtent l="38100" t="0" r="24765" b="61595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14077" cy="228215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67AA9B6" id="Straight Arrow Connector 56" o:spid="_x0000_s1026" type="#_x0000_t32" style="position:absolute;margin-left:391.45pt;margin-top:77.45pt;width:95.6pt;height:179.7pt;flip:x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6D0A32">
        <w:rPr>
          <w:noProof/>
        </w:rPr>
        <w:drawing>
          <wp:inline distT="0" distB="0" distL="0" distR="0" wp14:anchorId="08C5FABA" wp14:editId="2E306E43">
            <wp:extent cx="5715000" cy="3803597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20515" cy="3807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0A32" w:rsidRDefault="006D0A32" w:rsidP="002E55E3">
      <w:pPr>
        <w:rPr>
          <w:sz w:val="32"/>
          <w:szCs w:val="32"/>
        </w:rPr>
      </w:pPr>
    </w:p>
    <w:p w:rsidR="006D0A32" w:rsidRPr="00145EF3" w:rsidRDefault="006D0A32" w:rsidP="002E55E3">
      <w:pPr>
        <w:rPr>
          <w:b/>
          <w:sz w:val="32"/>
          <w:szCs w:val="32"/>
          <w:u w:val="single"/>
        </w:rPr>
      </w:pPr>
      <w:r w:rsidRPr="00145EF3">
        <w:rPr>
          <w:b/>
          <w:sz w:val="32"/>
          <w:szCs w:val="32"/>
          <w:highlight w:val="yellow"/>
          <w:u w:val="single"/>
        </w:rPr>
        <w:lastRenderedPageBreak/>
        <w:t>If you do not get the pop up, you can manually login by clicking the “^” on the taskbar and clicking on the gray cloud (OneDrive icon):</w:t>
      </w:r>
    </w:p>
    <w:p w:rsidR="00153DD8" w:rsidRDefault="006927A9" w:rsidP="002E55E3">
      <w:pPr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2735516</wp:posOffset>
                </wp:positionH>
                <wp:positionV relativeFrom="paragraph">
                  <wp:posOffset>4380769</wp:posOffset>
                </wp:positionV>
                <wp:extent cx="3265714" cy="337516"/>
                <wp:effectExtent l="38100" t="0" r="11430" b="8191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65714" cy="33751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D0A61C3" id="Straight Arrow Connector 59" o:spid="_x0000_s1026" type="#_x0000_t32" style="position:absolute;margin-left:215.4pt;margin-top:344.95pt;width:257.15pt;height:26.6pt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2919933</wp:posOffset>
                </wp:positionH>
                <wp:positionV relativeFrom="paragraph">
                  <wp:posOffset>2728701</wp:posOffset>
                </wp:positionV>
                <wp:extent cx="2758173" cy="1590595"/>
                <wp:effectExtent l="38100" t="0" r="23495" b="4826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58173" cy="15905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4397E39" id="Straight Arrow Connector 58" o:spid="_x0000_s1026" type="#_x0000_t32" style="position:absolute;margin-left:229.9pt;margin-top:214.85pt;width:217.2pt;height:125.25pt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2735516</wp:posOffset>
                </wp:positionH>
                <wp:positionV relativeFrom="paragraph">
                  <wp:posOffset>277494</wp:posOffset>
                </wp:positionV>
                <wp:extent cx="2942985" cy="1659751"/>
                <wp:effectExtent l="38100" t="0" r="29210" b="55245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42985" cy="165975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CEC0356" id="Straight Arrow Connector 57" o:spid="_x0000_s1026" type="#_x0000_t32" style="position:absolute;margin-left:215.4pt;margin-top:21.85pt;width:231.75pt;height:130.7pt;flip:x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 w:rsidR="00153DD8">
        <w:rPr>
          <w:noProof/>
        </w:rPr>
        <w:drawing>
          <wp:inline distT="0" distB="0" distL="0" distR="0" wp14:anchorId="7D0D64B8" wp14:editId="589AC86B">
            <wp:extent cx="3517265" cy="4717996"/>
            <wp:effectExtent l="0" t="0" r="6985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551564" cy="476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DD8" w:rsidRPr="00153DD8" w:rsidRDefault="00153DD8" w:rsidP="002E55E3">
      <w:pPr>
        <w:rPr>
          <w:sz w:val="32"/>
          <w:szCs w:val="32"/>
        </w:rPr>
      </w:pPr>
    </w:p>
    <w:p w:rsidR="006D0A32" w:rsidRDefault="006D0A32" w:rsidP="002E55E3">
      <w:pPr>
        <w:rPr>
          <w:sz w:val="32"/>
          <w:szCs w:val="32"/>
        </w:rPr>
      </w:pPr>
    </w:p>
    <w:p w:rsidR="00145EF3" w:rsidRDefault="006D0A32" w:rsidP="002E55E3">
      <w:pPr>
        <w:rPr>
          <w:b/>
          <w:color w:val="FF0000"/>
          <w:sz w:val="56"/>
          <w:szCs w:val="56"/>
          <w:u w:val="single"/>
        </w:rPr>
      </w:pPr>
      <w:r w:rsidRPr="00145EF3">
        <w:rPr>
          <w:b/>
          <w:color w:val="FF0000"/>
          <w:sz w:val="56"/>
          <w:szCs w:val="56"/>
          <w:highlight w:val="yellow"/>
          <w:u w:val="single"/>
        </w:rPr>
        <w:t xml:space="preserve">When saving your documents: </w:t>
      </w:r>
      <w:r w:rsidRPr="00145EF3">
        <w:rPr>
          <w:b/>
          <w:color w:val="FF0000"/>
          <w:sz w:val="56"/>
          <w:szCs w:val="56"/>
          <w:highlight w:val="yellow"/>
          <w:u w:val="single"/>
        </w:rPr>
        <w:br/>
        <w:t xml:space="preserve">Make sure to save to your University </w:t>
      </w:r>
      <w:proofErr w:type="spellStart"/>
      <w:r w:rsidRPr="00145EF3">
        <w:rPr>
          <w:b/>
          <w:color w:val="FF0000"/>
          <w:sz w:val="56"/>
          <w:szCs w:val="56"/>
          <w:highlight w:val="yellow"/>
          <w:u w:val="single"/>
        </w:rPr>
        <w:t>OneDrive.</w:t>
      </w:r>
      <w:r w:rsidR="00145EF3">
        <w:rPr>
          <w:b/>
          <w:color w:val="FF0000"/>
          <w:sz w:val="56"/>
          <w:szCs w:val="56"/>
          <w:highlight w:val="yellow"/>
          <w:u w:val="single"/>
        </w:rPr>
        <w:t>EXAMPLE</w:t>
      </w:r>
      <w:proofErr w:type="spellEnd"/>
      <w:r w:rsidR="00145EF3">
        <w:rPr>
          <w:b/>
          <w:color w:val="FF0000"/>
          <w:sz w:val="56"/>
          <w:szCs w:val="56"/>
          <w:highlight w:val="yellow"/>
          <w:u w:val="single"/>
        </w:rPr>
        <w:t xml:space="preserve"> NOTE</w:t>
      </w:r>
      <w:r w:rsidR="007F31DC">
        <w:rPr>
          <w:b/>
          <w:color w:val="FF0000"/>
          <w:sz w:val="56"/>
          <w:szCs w:val="56"/>
          <w:highlight w:val="yellow"/>
          <w:u w:val="single"/>
        </w:rPr>
        <w:t>D</w:t>
      </w:r>
      <w:r w:rsidR="00145EF3">
        <w:rPr>
          <w:b/>
          <w:color w:val="FF0000"/>
          <w:sz w:val="56"/>
          <w:szCs w:val="56"/>
          <w:highlight w:val="yellow"/>
          <w:u w:val="single"/>
        </w:rPr>
        <w:t xml:space="preserve"> BELOW.</w:t>
      </w:r>
      <w:r w:rsidRPr="00145EF3">
        <w:rPr>
          <w:b/>
          <w:color w:val="FF0000"/>
          <w:sz w:val="56"/>
          <w:szCs w:val="56"/>
          <w:u w:val="single"/>
        </w:rPr>
        <w:t xml:space="preserve"> </w:t>
      </w:r>
    </w:p>
    <w:p w:rsidR="00145EF3" w:rsidRDefault="00145EF3" w:rsidP="002E55E3">
      <w:pPr>
        <w:rPr>
          <w:b/>
          <w:color w:val="FF0000"/>
          <w:sz w:val="56"/>
          <w:szCs w:val="56"/>
          <w:u w:val="single"/>
        </w:rPr>
      </w:pPr>
    </w:p>
    <w:p w:rsidR="006D0A32" w:rsidRPr="00145EF3" w:rsidRDefault="006927A9" w:rsidP="002E55E3">
      <w:pPr>
        <w:rPr>
          <w:b/>
          <w:color w:val="FF0000"/>
          <w:sz w:val="56"/>
          <w:szCs w:val="56"/>
          <w:u w:val="single"/>
        </w:rPr>
      </w:pPr>
      <w:r>
        <w:rPr>
          <w:b/>
          <w:noProof/>
          <w:color w:val="FF0000"/>
          <w:sz w:val="56"/>
          <w:szCs w:val="56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2259106</wp:posOffset>
                </wp:positionH>
                <wp:positionV relativeFrom="paragraph">
                  <wp:posOffset>99892</wp:posOffset>
                </wp:positionV>
                <wp:extent cx="4095590" cy="806824"/>
                <wp:effectExtent l="38100" t="0" r="19685" b="8890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95590" cy="80682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1842BC4" id="Straight Arrow Connector 60" o:spid="_x0000_s1026" type="#_x0000_t32" style="position:absolute;margin-left:177.9pt;margin-top:7.85pt;width:322.5pt;height:63.55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6D0A32" w:rsidRPr="00145EF3">
        <w:rPr>
          <w:b/>
          <w:color w:val="FF0000"/>
          <w:sz w:val="56"/>
          <w:szCs w:val="56"/>
          <w:u w:val="single"/>
        </w:rPr>
        <w:t>“OneDrive – University of La Verne”</w:t>
      </w:r>
    </w:p>
    <w:p w:rsidR="006D0A32" w:rsidRDefault="006927A9" w:rsidP="002E55E3">
      <w:pPr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3019825</wp:posOffset>
                </wp:positionH>
                <wp:positionV relativeFrom="paragraph">
                  <wp:posOffset>3302293</wp:posOffset>
                </wp:positionV>
                <wp:extent cx="2942985" cy="945366"/>
                <wp:effectExtent l="38100" t="0" r="29210" b="64770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42985" cy="9453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EBF901A" id="Straight Arrow Connector 61" o:spid="_x0000_s1026" type="#_x0000_t32" style="position:absolute;margin-left:237.8pt;margin-top:260pt;width:231.75pt;height:74.45pt;flip:x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" strokecolor="#4472c4 [3204]" strokeweight=".5pt">
                <v:stroke endarrow="block" joinstyle="miter"/>
              </v:shape>
            </w:pict>
          </mc:Fallback>
        </mc:AlternateContent>
      </w:r>
      <w:r w:rsidR="006D0A32">
        <w:rPr>
          <w:noProof/>
        </w:rPr>
        <w:drawing>
          <wp:inline distT="0" distB="0" distL="0" distR="0" wp14:anchorId="45461BF5" wp14:editId="237801AE">
            <wp:extent cx="5235317" cy="3304135"/>
            <wp:effectExtent l="0" t="0" r="381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93415" cy="3340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0A32" w:rsidRDefault="006D0A32" w:rsidP="002E55E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3FAEFA9" wp14:editId="5442920B">
            <wp:extent cx="5222875" cy="3872753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21672" cy="3946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6949" w:rsidRDefault="00B36949" w:rsidP="002E55E3">
      <w:pPr>
        <w:rPr>
          <w:sz w:val="32"/>
          <w:szCs w:val="32"/>
        </w:rPr>
      </w:pPr>
    </w:p>
    <w:p w:rsidR="00B36949" w:rsidRPr="00B6789E" w:rsidRDefault="00B36949" w:rsidP="002E55E3">
      <w:pPr>
        <w:rPr>
          <w:b/>
          <w:color w:val="FF0000"/>
          <w:sz w:val="32"/>
          <w:szCs w:val="32"/>
          <w:u w:val="single"/>
        </w:rPr>
      </w:pPr>
      <w:r w:rsidRPr="00B6789E">
        <w:rPr>
          <w:b/>
          <w:color w:val="FF0000"/>
          <w:sz w:val="32"/>
          <w:szCs w:val="32"/>
          <w:u w:val="single"/>
        </w:rPr>
        <w:lastRenderedPageBreak/>
        <w:t xml:space="preserve">If the screen locks during your session please be sure to use the “Send </w:t>
      </w:r>
      <w:proofErr w:type="spellStart"/>
      <w:r w:rsidRPr="00B6789E">
        <w:rPr>
          <w:b/>
          <w:color w:val="FF0000"/>
          <w:sz w:val="32"/>
          <w:szCs w:val="32"/>
          <w:u w:val="single"/>
        </w:rPr>
        <w:t>CTRL+Alt+Delete</w:t>
      </w:r>
      <w:proofErr w:type="spellEnd"/>
      <w:r w:rsidRPr="00B6789E">
        <w:rPr>
          <w:b/>
          <w:color w:val="FF0000"/>
          <w:sz w:val="32"/>
          <w:szCs w:val="32"/>
          <w:u w:val="single"/>
        </w:rPr>
        <w:t xml:space="preserve"> button (see below)</w:t>
      </w:r>
    </w:p>
    <w:p w:rsidR="00B36949" w:rsidRDefault="00B36949" w:rsidP="002E55E3">
      <w:pPr>
        <w:rPr>
          <w:sz w:val="32"/>
          <w:szCs w:val="32"/>
        </w:rPr>
      </w:pPr>
      <w:r w:rsidRPr="00B36949">
        <w:rPr>
          <w:noProof/>
          <w:sz w:val="32"/>
          <w:szCs w:val="32"/>
        </w:rPr>
        <w:drawing>
          <wp:inline distT="0" distB="0" distL="0" distR="0" wp14:anchorId="032D65D0" wp14:editId="43A6ECE7">
            <wp:extent cx="5943600" cy="4893310"/>
            <wp:effectExtent l="0" t="0" r="0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6949" w:rsidRDefault="00B36949" w:rsidP="002E55E3">
      <w:pPr>
        <w:rPr>
          <w:sz w:val="32"/>
          <w:szCs w:val="32"/>
        </w:rPr>
      </w:pPr>
      <w:r>
        <w:rPr>
          <w:sz w:val="32"/>
          <w:szCs w:val="32"/>
        </w:rPr>
        <w:t xml:space="preserve">OR </w:t>
      </w:r>
      <w:r>
        <w:rPr>
          <w:sz w:val="32"/>
          <w:szCs w:val="32"/>
        </w:rPr>
        <w:br/>
        <w:t xml:space="preserve">Use the key combination </w:t>
      </w:r>
      <w:proofErr w:type="spellStart"/>
      <w:r>
        <w:rPr>
          <w:sz w:val="32"/>
          <w:szCs w:val="32"/>
        </w:rPr>
        <w:t>CTRL+Alt+Insert</w:t>
      </w:r>
      <w:proofErr w:type="spellEnd"/>
      <w:r>
        <w:rPr>
          <w:sz w:val="32"/>
          <w:szCs w:val="32"/>
        </w:rPr>
        <w:br/>
      </w:r>
      <w:r>
        <w:rPr>
          <w:noProof/>
          <w:sz w:val="32"/>
          <w:szCs w:val="32"/>
        </w:rPr>
        <w:drawing>
          <wp:inline distT="0" distB="0" distL="0" distR="0">
            <wp:extent cx="5939790" cy="2035810"/>
            <wp:effectExtent l="0" t="0" r="3810" b="254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035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</w:t>
      </w:r>
    </w:p>
    <w:p w:rsidR="00B36949" w:rsidRDefault="00B36949" w:rsidP="002E55E3">
      <w:p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To end your session: </w:t>
      </w:r>
    </w:p>
    <w:p w:rsidR="00B36949" w:rsidRDefault="00B36949" w:rsidP="002E55E3">
      <w:pPr>
        <w:rPr>
          <w:sz w:val="32"/>
          <w:szCs w:val="32"/>
        </w:rPr>
      </w:pPr>
      <w:r>
        <w:rPr>
          <w:sz w:val="32"/>
          <w:szCs w:val="32"/>
        </w:rPr>
        <w:t xml:space="preserve">You can use the “Log Off” icon on the desktop: </w:t>
      </w:r>
    </w:p>
    <w:p w:rsidR="00B36949" w:rsidRPr="00693A6B" w:rsidRDefault="00B36949" w:rsidP="002E55E3">
      <w:pPr>
        <w:rPr>
          <w:sz w:val="32"/>
          <w:szCs w:val="32"/>
        </w:rPr>
      </w:pPr>
      <w:r w:rsidRPr="00B36949">
        <w:rPr>
          <w:noProof/>
          <w:sz w:val="32"/>
          <w:szCs w:val="32"/>
        </w:rPr>
        <w:drawing>
          <wp:inline distT="0" distB="0" distL="0" distR="0" wp14:anchorId="7564812F" wp14:editId="076751B8">
            <wp:extent cx="762106" cy="743054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762106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36949" w:rsidRPr="00693A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65068D"/>
    <w:multiLevelType w:val="hybridMultilevel"/>
    <w:tmpl w:val="CE3C4F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jA0NjAxN7M0MzdV0lEKTi0uzszPAykwrAUAvwkE/iwAAAA="/>
  </w:docVars>
  <w:rsids>
    <w:rsidRoot w:val="002E55E3"/>
    <w:rsid w:val="001316E4"/>
    <w:rsid w:val="00145EF3"/>
    <w:rsid w:val="00152E2B"/>
    <w:rsid w:val="00153DD8"/>
    <w:rsid w:val="002E55E3"/>
    <w:rsid w:val="00362BD1"/>
    <w:rsid w:val="005921AA"/>
    <w:rsid w:val="006927A9"/>
    <w:rsid w:val="00693A6B"/>
    <w:rsid w:val="006D0A32"/>
    <w:rsid w:val="007F31DC"/>
    <w:rsid w:val="00863DD5"/>
    <w:rsid w:val="008A0DA4"/>
    <w:rsid w:val="008D21E8"/>
    <w:rsid w:val="008F774B"/>
    <w:rsid w:val="00902BF0"/>
    <w:rsid w:val="00993B96"/>
    <w:rsid w:val="00AC25B1"/>
    <w:rsid w:val="00B0003C"/>
    <w:rsid w:val="00B36949"/>
    <w:rsid w:val="00B6789E"/>
    <w:rsid w:val="00DF1004"/>
    <w:rsid w:val="00EE5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20469"/>
  <w15:chartTrackingRefBased/>
  <w15:docId w15:val="{29FD273B-FC5B-4A44-989B-007B7FB4E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E55E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55E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E55E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E55E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E55E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55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55E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theme" Target="theme/theme1.xml"/><Relationship Id="rId5" Type="http://schemas.openxmlformats.org/officeDocument/2006/relationships/hyperlink" Target="https://vdi.laverne.edu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Morrison</dc:creator>
  <cp:keywords/>
  <dc:description/>
  <cp:lastModifiedBy>Hany Seyam</cp:lastModifiedBy>
  <cp:revision>2</cp:revision>
  <dcterms:created xsi:type="dcterms:W3CDTF">2020-03-04T21:18:00Z</dcterms:created>
  <dcterms:modified xsi:type="dcterms:W3CDTF">2020-03-04T21:18:00Z</dcterms:modified>
</cp:coreProperties>
</file>